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X1bb9312af8eacfc8485ec72fef9c1545be5c43d"/>
    <w:p>
      <w:pPr>
        <w:pStyle w:val="Heading1"/>
      </w:pPr>
      <w:r>
        <w:t xml:space="preserve">INTERNSHIP APPLICATION LETTER FOR FIREFIGHTER POSITION</w:t>
      </w:r>
    </w:p>
    <w:p>
      <w:pPr>
        <w:pStyle w:val="FirstParagraph"/>
      </w:pPr>
      <w:r>
        <w:t xml:space="preserve">August 26, 2023</w:t>
      </w:r>
    </w:p>
    <w:p>
      <w:pPr>
        <w:pStyle w:val="BodyText"/>
      </w:pPr>
      <w:r>
        <w:t xml:space="preserve">Director of Human Resources</w:t>
      </w:r>
      <w:r>
        <w:br/>
      </w:r>
      <w:r>
        <w:t xml:space="preserve">Oficina Nacional de Emergencias (ONEMI)</w:t>
      </w:r>
      <w:r>
        <w:br/>
      </w:r>
      <w:r>
        <w:t xml:space="preserve">Calle Apoquindo 7130</w:t>
      </w:r>
      <w:r>
        <w:br/>
      </w:r>
      <w:r>
        <w:t xml:space="preserve">Santiago, Chile</w:t>
      </w:r>
    </w:p>
    <w:bookmarkStart w:id="20" w:name="X4c9e06f79e7634030821110be8699a0192e599b"/>
    <w:p>
      <w:pPr>
        <w:pStyle w:val="Heading2"/>
      </w:pPr>
      <w:r>
        <w:t xml:space="preserve">Dear Esteemed Members of the Santiago Fire Department,</w:t>
      </w:r>
    </w:p>
    <w:p>
      <w:pPr>
        <w:pStyle w:val="FirstParagraph"/>
      </w:pPr>
      <w:r>
        <w:t xml:space="preserve">I am writing to express my profound enthusiasm for the Firefighter Internship Program at the Santiago Metropolitan Fire Department, as advertised through the Oficina Nacional de Emergencias (ONEMI) portal. With unwavering dedication to community safety and a deep admiration for Chile's firefighting legacy, I submit this Internship Application Letter seeking an opportunity to contribute my skills and learn from Santiago's esteemed fire services—a city that embodies both the challenges and triumphs of emergency response in Latin America.</w:t>
      </w:r>
    </w:p>
    <w:p>
      <w:pPr>
        <w:pStyle w:val="BodyText"/>
      </w:pPr>
      <w:r>
        <w:t xml:space="preserve">Having grown up witnessing Santiago's vibrant cultural tapestry—from the Andean foothills to its bustling central districts—I have long admired how firefighters become guardians of this dynamic metropolis. The 2010 earthquake and subsequent seismic activity demonstrated Santiago's vulnerability, yet also highlighted the extraordinary resilience fostered by our fire brigades. This city doesn't just require firefighters; it demands professionals who understand its unique geography, dense urban corridors, and multicultural communities—precisely why I am compelled to pursue this internship in Chile Santiago. My academic background in Emergency Management at the Pontificia Universidad Católica de Chile has equipped me with theoretical knowledge, but I seek the hands-on experience only Santiago's fire services can provide.</w:t>
      </w:r>
    </w:p>
    <w:p>
      <w:pPr>
        <w:pStyle w:val="BodyText"/>
      </w:pPr>
      <w:r>
        <w:t xml:space="preserve">My journey toward becoming a Firefighter began during high school when I volunteered with Fundación Cuerpo de Bomberos de Santiago's community outreach programs. For 18 months, I assisted in wildfire prevention workshops at Parque Metropolitano and participated in emergency preparedness drills for elderly residents in the densely populated Barrio Bellavista neighborhood. These experiences revealed fire service as more than technical skill—it is a profound commitment to human dignity. When a building fire threatened homes near Cerro San Cristóbal last year, I witnessed firsthand how Santiago firefighters coordinate with local leaders to evacuate families while preserving cultural heritage sites. This moment crystallized my purpose: I aspire not just to extinguish flames, but to protect the very soul of Chile Santiago.</w:t>
      </w:r>
    </w:p>
    <w:p>
      <w:pPr>
        <w:pStyle w:val="BodyText"/>
      </w:pPr>
      <w:r>
        <w:t xml:space="preserve">Academically, I maintained a 3.8/4.0 GPA while completing specialized coursework in Disaster Response Systems and Urban Emergency Planning. My thesis analyzed fire response times across Santiago's varied districts—comparing high-rise zones like Providencia with informal settlements in La Cisterna—and proposed AI-driven resource allocation models to address current gaps. This research reinforced my belief that effective firefighting requires data literacy alongside physical readiness. I also completed Wilderness First Responder certification through the Chilean Red Cross and trained in Advanced Cardiac Life Support (ACLS) at Clínica Las Condes, ensuring I can provide critical care during emergencies.</w:t>
      </w:r>
    </w:p>
    <w:p>
      <w:pPr>
        <w:pStyle w:val="BodyText"/>
      </w:pPr>
      <w:r>
        <w:t xml:space="preserve">What distinguishes my application is my deep cultural integration into Santiago's community fabric. I speak fluent Spanish with native proficiency, having lived in the city since age 12. I understand that firefighting in Chile Santiago transcends language—it requires respecting *marihuana* traditions during community gatherings or navigating neighborhood networks when responding to emergencies in historic districts like Lastarria. My fluency isn't merely linguistic; it's a bridge to trust. During my volunteer work, I co-created multilingual safety guides (Spanish/English/Mapudungun) for immigrant families in the Quinta Normal area—experience that taught me that effective emergency response begins with listening.</w:t>
      </w:r>
    </w:p>
    <w:p>
      <w:pPr>
        <w:pStyle w:val="BodyText"/>
      </w:pPr>
      <w:r>
        <w:t xml:space="preserve">I recognize Santiago's fire services face unprecedented challenges: climate change intensifying wildfire seasons, aging infrastructure in colonial-era buildings, and the need to modernize equipment across 32 stations. My technical skills align precisely with these priorities. I am proficient in GIS mapping for incident analysis (using QGIS), drone operation for aerial assessments (certified by Chilean Aeronautical Authority), and data visualization tools like Tableau—skills I believe will strengthen Santiago's operational capabilities during the internship. Moreover, my training in trauma-informed care positions me to support communities post-disaster, a critical need after recent fires in the Maipo Valley.</w:t>
      </w:r>
    </w:p>
    <w:p>
      <w:pPr>
        <w:pStyle w:val="BodyText"/>
      </w:pPr>
      <w:r>
        <w:t xml:space="preserve">As an aspiring Firefighter deeply committed to Chile Santiago's future, I understand this internship is not merely about learning techniques—it is about embodying the *corazón de los bomberos* (firefighters' heart). In my community, we say "los bomberos no solo apagan fuegos, sino que iluminan caminos" (firefighters don't just extinguish fires; they illuminate paths). I am prepared to contribute as a diligent intern who respects protocols while innovating within Santiago's unique context. During my internship, I aim to: 1) Assist in drafting updated safety protocols for high-risk residential zones, 2) Support wildfire prevention initiatives across Santiago's green corridors like the Parque O'Higgins network, and 3) Volunteer with community outreach teams in underserved areas like San Miguel.</w:t>
      </w:r>
    </w:p>
    <w:p>
      <w:pPr>
        <w:pStyle w:val="BodyText"/>
      </w:pPr>
      <w:r>
        <w:t xml:space="preserve">My ultimate aspiration is to serve as a Firefighter within Chile Santiago’s municipal brigade—a mission I know requires humility, resilience, and continuous learning. The Santiago Fire Department has shaped generations of emergency responders who protect our city's heritage while embracing technological progress. This internship would be the pivotal step toward joining that legacy. I am eager to contribute my energy to your team while absorbing the wisdom of veterans who have responded to Chile's most critical moments—from the 1985 earthquake to recent urban blazes.</w:t>
      </w:r>
    </w:p>
    <w:p>
      <w:pPr>
        <w:pStyle w:val="BodyText"/>
      </w:pPr>
      <w:r>
        <w:t xml:space="preserve">I respectfully request an interview at your earliest convenience. My contact information is below, and I welcome any opportunity to discuss how my background in emergency response, cultural fluency, and technical skills can support Santiago's firefighting excellence. Thank you for considering this Internship Application Letter—a testament to my unwavering commitment to serve the people of Chile Santiago with honor and expertise.</w:t>
      </w:r>
    </w:p>
    <w:p>
      <w:pPr>
        <w:pStyle w:val="BodyText"/>
      </w:pPr>
      <w:r>
        <w:t xml:space="preserve">Sincerely,</w:t>
      </w:r>
    </w:p>
    <w:p>
      <w:pPr>
        <w:pStyle w:val="BodyText"/>
      </w:pPr>
      <w:r>
        <w:br/>
      </w:r>
      <w:r>
        <w:br/>
      </w:r>
      <w:r>
        <w:br/>
      </w:r>
    </w:p>
    <w:p>
      <w:pPr>
        <w:pStyle w:val="BodyText"/>
      </w:pPr>
      <w:r>
        <w:t xml:space="preserve">Martina Flores</w:t>
      </w:r>
    </w:p>
    <w:p>
      <w:pPr>
        <w:pStyle w:val="BodyText"/>
      </w:pPr>
      <w:r>
        <w:t xml:space="preserve">Cell: +56 9 1234 5678 | Email: m.flores@example.cl</w:t>
      </w:r>
    </w:p>
    <w:p>
      <w:pPr>
        <w:pStyle w:val="BodyText"/>
      </w:pPr>
      <w:r>
        <w:t xml:space="preserve">Address: Las Condes, Santiago, Chile</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document is formatted as a professional Internship Application Letter specifically tailored for the Firefighter position within Chile Santiago's emergency services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9T14:54:03Z</dcterms:created>
  <dcterms:modified xsi:type="dcterms:W3CDTF">2026-07-19T14:54:03Z</dcterms:modified>
</cp:coreProperties>
</file>

<file path=docProps/custom.xml><?xml version="1.0" encoding="utf-8"?>
<Properties xmlns="http://schemas.openxmlformats.org/officeDocument/2006/custom-properties" xmlns:vt="http://schemas.openxmlformats.org/officeDocument/2006/docPropsVTypes"/>
</file>